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58991E43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January 2</w:t>
      </w:r>
      <w:r w:rsidR="00CA34A5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proofErr w:type="gramStart"/>
      <w:r>
        <w:rPr>
          <w:rFonts w:asciiTheme="minorHAnsi" w:eastAsiaTheme="minorHAnsi" w:hAnsiTheme="minorHAnsi" w:cstheme="minorHAnsi"/>
          <w:b/>
          <w:color w:val="000000" w:themeColor="text1"/>
        </w:rPr>
        <w:t>2022</w:t>
      </w:r>
      <w:proofErr w:type="gramEnd"/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130E5875" w:rsidR="002E71D4" w:rsidRPr="002E71D4" w:rsidRDefault="00CA34A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</w:t>
      </w:r>
      <w:r w:rsidR="006C6A42">
        <w:rPr>
          <w:rFonts w:asciiTheme="minorHAnsi" w:hAnsiTheme="minorHAnsi" w:cstheme="minorHAnsi"/>
          <w:b/>
          <w:color w:val="000000" w:themeColor="text1"/>
        </w:rPr>
        <w:t>trategic Planning Survey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311F96E1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A34A5">
        <w:rPr>
          <w:rFonts w:asciiTheme="minorHAnsi" w:hAnsiTheme="minorHAnsi" w:cstheme="minorHAnsi"/>
          <w:b/>
          <w:color w:val="000000" w:themeColor="text1"/>
        </w:rPr>
        <w:t>February 3</w:t>
      </w:r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F35CA" w14:textId="77777777" w:rsidR="00BE1A1F" w:rsidRDefault="00BE1A1F" w:rsidP="003910FB">
      <w:r>
        <w:separator/>
      </w:r>
    </w:p>
  </w:endnote>
  <w:endnote w:type="continuationSeparator" w:id="0">
    <w:p w14:paraId="77AEEFA5" w14:textId="77777777" w:rsidR="00BE1A1F" w:rsidRDefault="00BE1A1F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BBE1C" w14:textId="77777777" w:rsidR="00BE1A1F" w:rsidRDefault="00BE1A1F" w:rsidP="003910FB">
      <w:r>
        <w:separator/>
      </w:r>
    </w:p>
  </w:footnote>
  <w:footnote w:type="continuationSeparator" w:id="0">
    <w:p w14:paraId="5E7ADF5F" w14:textId="77777777" w:rsidR="00BE1A1F" w:rsidRDefault="00BE1A1F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C6A42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E1A1F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34A5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2-01-25T00:50:00Z</dcterms:created>
  <dcterms:modified xsi:type="dcterms:W3CDTF">2022-01-25T17:48:00Z</dcterms:modified>
</cp:coreProperties>
</file>